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143D5979" w14:textId="77777777" w:rsidR="00887195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5FF898D7" w14:textId="04C1A757" w:rsidR="0048681C" w:rsidRDefault="00887195" w:rsidP="0048681C">
      <w:pPr>
        <w:rPr>
          <w:bCs/>
          <w:noProof/>
        </w:rPr>
      </w:pPr>
      <w:r>
        <w:rPr>
          <w:bCs/>
          <w:noProof/>
        </w:rPr>
        <w:drawing>
          <wp:inline distT="0" distB="0" distL="0" distR="0" wp14:anchorId="04A77556" wp14:editId="69147962">
            <wp:extent cx="5263035" cy="2931867"/>
            <wp:effectExtent l="0" t="0" r="0" b="1905"/>
            <wp:docPr id="1689367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367272" name="Picture 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754" cy="2963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27CB732A" w:rsidR="00485DF0" w:rsidRDefault="00887195">
      <w:pPr>
        <w:pStyle w:val="Heading2"/>
      </w:pPr>
      <w:r>
        <w:t>Fork</w:t>
      </w:r>
      <w:r w:rsidR="00485DF0">
        <w:t xml:space="preserve">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056FAC0E" w14:textId="0BF4A4CB" w:rsidR="00887195" w:rsidRDefault="00887195" w:rsidP="00485DF0">
      <w:r>
        <w:rPr>
          <w:noProof/>
        </w:rPr>
        <w:drawing>
          <wp:inline distT="0" distB="0" distL="0" distR="0" wp14:anchorId="4362C14F" wp14:editId="0A3B3C01">
            <wp:extent cx="4480829" cy="2240629"/>
            <wp:effectExtent l="0" t="0" r="2540" b="0"/>
            <wp:docPr id="63117767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77671" name="Picture 2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803" cy="2256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Heading2"/>
      </w:pPr>
      <w:r>
        <w:lastRenderedPageBreak/>
        <w:t xml:space="preserve">Download a local copy of the repo to your </w:t>
      </w:r>
      <w:proofErr w:type="gramStart"/>
      <w:r>
        <w:t>computer</w:t>
      </w:r>
      <w:proofErr w:type="gramEnd"/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7F325DEA" w14:textId="3A2803C3" w:rsidR="006A6F9D" w:rsidRDefault="006A6F9D" w:rsidP="006275D7">
      <w:r>
        <w:rPr>
          <w:noProof/>
        </w:rPr>
        <w:drawing>
          <wp:inline distT="0" distB="0" distL="0" distR="0" wp14:anchorId="2C252350" wp14:editId="5F9CFD91">
            <wp:extent cx="4240985" cy="2875823"/>
            <wp:effectExtent l="0" t="0" r="1270" b="0"/>
            <wp:docPr id="465992761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992761" name="Picture 4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4316" cy="290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3E4C1" w14:textId="6F88576E" w:rsidR="006A6F9D" w:rsidRPr="006275D7" w:rsidRDefault="006A6F9D" w:rsidP="006275D7">
      <w:r>
        <w:rPr>
          <w:noProof/>
        </w:rPr>
        <w:drawing>
          <wp:inline distT="0" distB="0" distL="0" distR="0" wp14:anchorId="5C8F16CA" wp14:editId="059CB850">
            <wp:extent cx="4220397" cy="2861862"/>
            <wp:effectExtent l="0" t="0" r="0" b="0"/>
            <wp:docPr id="74571446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714469" name="Picture 3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8689" cy="28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6F9D" w:rsidRPr="006275D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21728" w14:textId="77777777" w:rsidR="008C533C" w:rsidRDefault="008C533C" w:rsidP="008068A2">
      <w:pPr>
        <w:spacing w:after="0" w:line="240" w:lineRule="auto"/>
      </w:pPr>
      <w:r>
        <w:separator/>
      </w:r>
    </w:p>
  </w:endnote>
  <w:endnote w:type="continuationSeparator" w:id="0">
    <w:p w14:paraId="524EB67A" w14:textId="77777777" w:rsidR="008C533C" w:rsidRDefault="008C53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panose1 w:val="020B0604020202020204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6FE6D" w14:textId="77777777" w:rsidR="008C533C" w:rsidRDefault="008C533C" w:rsidP="008068A2">
      <w:pPr>
        <w:spacing w:after="0" w:line="240" w:lineRule="auto"/>
      </w:pPr>
      <w:r>
        <w:separator/>
      </w:r>
    </w:p>
  </w:footnote>
  <w:footnote w:type="continuationSeparator" w:id="0">
    <w:p w14:paraId="70976825" w14:textId="77777777" w:rsidR="008C533C" w:rsidRDefault="008C53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A6F9D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87195"/>
    <w:rsid w:val="008B07D7"/>
    <w:rsid w:val="008B557F"/>
    <w:rsid w:val="008C2344"/>
    <w:rsid w:val="008C2B83"/>
    <w:rsid w:val="008C533C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8</Words>
  <Characters>67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a Peshev</cp:lastModifiedBy>
  <cp:revision>2</cp:revision>
  <cp:lastPrinted>2023-05-22T13:56:00Z</cp:lastPrinted>
  <dcterms:created xsi:type="dcterms:W3CDTF">2023-06-16T08:44:00Z</dcterms:created>
  <dcterms:modified xsi:type="dcterms:W3CDTF">2023-06-16T08:4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